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A4372A" w14:textId="2335E398" w:rsidR="00C52BB2" w:rsidRPr="00B147CB" w:rsidRDefault="00F3477D" w:rsidP="00C52BB2">
      <w:pPr>
        <w:pStyle w:val="Web"/>
        <w:spacing w:before="0" w:beforeAutospacing="0" w:after="0" w:afterAutospacing="0"/>
        <w:jc w:val="center"/>
        <w:rPr>
          <w:rFonts w:ascii="標楷體" w:eastAsia="標楷體" w:hAnsi="標楷體" w:cstheme="minorBidi"/>
          <w:bCs/>
          <w:color w:val="000000" w:themeColor="text1"/>
          <w:kern w:val="24"/>
          <w:sz w:val="40"/>
          <w:szCs w:val="40"/>
          <w:lang w:val="en-GB"/>
        </w:rPr>
      </w:pPr>
      <w:r w:rsidRPr="00B147CB">
        <w:rPr>
          <w:rFonts w:ascii="標楷體" w:eastAsia="標楷體" w:hAnsi="標楷體"/>
          <w:noProof/>
          <w:color w:val="002060"/>
          <w:kern w:val="24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D1D147A" wp14:editId="065D87B8">
                <wp:simplePos x="0" y="0"/>
                <wp:positionH relativeFrom="page">
                  <wp:posOffset>6657975</wp:posOffset>
                </wp:positionH>
                <wp:positionV relativeFrom="paragraph">
                  <wp:posOffset>40005</wp:posOffset>
                </wp:positionV>
                <wp:extent cx="894080" cy="472440"/>
                <wp:effectExtent l="19050" t="38100" r="2032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4080" cy="472440"/>
                          <a:chOff x="0" y="-9525"/>
                          <a:chExt cx="894080" cy="47244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862154">
                            <a:off x="0" y="-9525"/>
                            <a:ext cx="894080" cy="4724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0" y="0"/>
                            <a:ext cx="395605" cy="276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3152E9C" w14:textId="77777777" w:rsidR="002309DD" w:rsidRPr="00C57E41" w:rsidRDefault="002309DD" w:rsidP="002309DD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C57E41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9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419100" y="0"/>
                            <a:ext cx="395605" cy="269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AA1ED0" w14:textId="77777777" w:rsidR="002309DD" w:rsidRPr="00C57E41" w:rsidRDefault="002309DD" w:rsidP="002309DD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</w:pPr>
                              <w:r w:rsidRPr="00C57E41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  <w:lang w:eastAsia="zh-TW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D1D147A" id="Group 1" o:spid="_x0000_s1026" style="position:absolute;left:0;text-align:left;margin-left:524.25pt;margin-top:3.15pt;width:70.4pt;height:37.2pt;z-index:251669504;mso-position-horizontal-relative:page;mso-width-relative:margin" coordorigin=",-95" coordsize="8940,4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top:-95;width:8940;height:4724;rotation:94170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">
                  <v:imagedata r:id="rId7" o:title="" grayscale="t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24;width:3956;height:2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73152E9C" w14:textId="77777777" w:rsidR="002309DD" w:rsidRPr="00C57E41" w:rsidRDefault="002309DD" w:rsidP="002309DD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C57E41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9.</w:t>
                        </w:r>
                      </w:p>
                    </w:txbxContent>
                  </v:textbox>
                </v:shape>
                <v:shape id="Text Box 5" o:spid="_x0000_s1029" type="#_x0000_t202" style="position:absolute;left:4191;width:3956;height:26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2BAA1ED0" w14:textId="77777777" w:rsidR="002309DD" w:rsidRPr="00C57E41" w:rsidRDefault="002309DD" w:rsidP="002309DD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</w:pPr>
                        <w:r w:rsidRPr="00C57E41">
                          <w:rPr>
                            <w:rFonts w:ascii="Times New Roman" w:hAnsi="Times New Roman" w:cs="Times New Roman"/>
                            <w:sz w:val="24"/>
                            <w:szCs w:val="24"/>
                            <w:lang w:eastAsia="zh-TW"/>
                          </w:rPr>
                          <w:t>1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243E9E">
        <w:rPr>
          <w:rFonts w:ascii="標楷體" w:eastAsia="標楷體" w:hAnsi="標楷體" w:cstheme="minorBidi" w:hint="eastAsia"/>
          <w:bCs/>
          <w:color w:val="000000" w:themeColor="text1"/>
          <w:kern w:val="24"/>
          <w:sz w:val="40"/>
          <w:szCs w:val="40"/>
          <w:lang w:val="en-GB" w:eastAsia="zh-HK"/>
        </w:rPr>
        <w:t>教</w:t>
      </w:r>
      <w:r w:rsidR="00243E9E">
        <w:rPr>
          <w:rFonts w:ascii="標楷體" w:eastAsia="標楷體" w:hAnsi="標楷體" w:cstheme="minorBidi" w:hint="eastAsia"/>
          <w:bCs/>
          <w:color w:val="000000" w:themeColor="text1"/>
          <w:kern w:val="24"/>
          <w:sz w:val="40"/>
          <w:szCs w:val="40"/>
          <w:lang w:val="en-GB"/>
        </w:rPr>
        <w:t>師</w:t>
      </w:r>
      <w:r w:rsidR="00F73E1C" w:rsidRPr="00B147CB">
        <w:rPr>
          <w:rFonts w:ascii="標楷體" w:eastAsia="標楷體" w:hAnsi="標楷體" w:cstheme="minorBidi" w:hint="eastAsia"/>
          <w:bCs/>
          <w:color w:val="000000" w:themeColor="text1"/>
          <w:kern w:val="24"/>
          <w:sz w:val="40"/>
          <w:szCs w:val="40"/>
          <w:lang w:val="en-GB"/>
        </w:rPr>
        <w:t>持續專業發展的審計</w:t>
      </w:r>
      <w:r w:rsidR="00890C05" w:rsidRPr="00B147CB">
        <w:rPr>
          <w:rFonts w:ascii="標楷體" w:eastAsia="標楷體" w:hAnsi="標楷體" w:cstheme="minorBidi" w:hint="eastAsia"/>
          <w:bCs/>
          <w:color w:val="000000" w:themeColor="text1"/>
          <w:kern w:val="24"/>
          <w:sz w:val="40"/>
          <w:szCs w:val="40"/>
          <w:lang w:val="en-GB" w:eastAsia="zh-HK"/>
        </w:rPr>
        <w:t>表</w:t>
      </w:r>
    </w:p>
    <w:p w14:paraId="11E50E58" w14:textId="352DC02D" w:rsidR="00506BEA" w:rsidRPr="00B147CB" w:rsidRDefault="00C52BB2" w:rsidP="00C52BB2">
      <w:pPr>
        <w:jc w:val="center"/>
        <w:rPr>
          <w:rFonts w:ascii="Times New Roman" w:hAnsi="Times New Roman" w:cs="Times New Roman"/>
          <w:sz w:val="40"/>
          <w:szCs w:val="40"/>
        </w:rPr>
      </w:pPr>
      <w:r w:rsidRPr="00B147CB">
        <w:rPr>
          <w:rFonts w:ascii="Times New Roman" w:hAnsi="Times New Roman" w:cs="Times New Roman"/>
          <w:bCs/>
          <w:color w:val="000000" w:themeColor="text1"/>
          <w:kern w:val="24"/>
          <w:sz w:val="40"/>
          <w:szCs w:val="40"/>
          <w:lang w:val="en-GB"/>
        </w:rPr>
        <w:t xml:space="preserve">20_ _ </w:t>
      </w:r>
      <w:r w:rsidR="0016506F">
        <w:rPr>
          <w:rFonts w:ascii="Times New Roman" w:hAnsi="Times New Roman" w:cs="Times New Roman" w:hint="eastAsia"/>
          <w:bCs/>
          <w:color w:val="000000" w:themeColor="text1"/>
          <w:kern w:val="24"/>
          <w:sz w:val="40"/>
          <w:szCs w:val="40"/>
          <w:lang w:val="en-GB" w:eastAsia="zh-TW"/>
        </w:rPr>
        <w:t>/</w:t>
      </w:r>
      <w:r w:rsidRPr="00B147CB">
        <w:rPr>
          <w:rFonts w:ascii="Times New Roman" w:hAnsi="Times New Roman" w:cs="Times New Roman"/>
          <w:bCs/>
          <w:color w:val="000000" w:themeColor="text1"/>
          <w:kern w:val="24"/>
          <w:sz w:val="40"/>
          <w:szCs w:val="40"/>
          <w:lang w:val="en-GB"/>
        </w:rPr>
        <w:t xml:space="preserve"> 20_ _</w:t>
      </w:r>
    </w:p>
    <w:bookmarkStart w:id="0" w:name="_GoBack"/>
    <w:p w14:paraId="1B63EF68" w14:textId="6E0145D6" w:rsidR="00A30A7C" w:rsidRDefault="00CB679B">
      <w:r w:rsidRPr="00A30A7C"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C211B65" wp14:editId="6B15CAAB">
                <wp:simplePos x="0" y="0"/>
                <wp:positionH relativeFrom="column">
                  <wp:posOffset>429895</wp:posOffset>
                </wp:positionH>
                <wp:positionV relativeFrom="paragraph">
                  <wp:posOffset>27940</wp:posOffset>
                </wp:positionV>
                <wp:extent cx="3005004" cy="1726565"/>
                <wp:effectExtent l="0" t="0" r="24130" b="26035"/>
                <wp:wrapNone/>
                <wp:docPr id="30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05004" cy="1726565"/>
                          <a:chOff x="56706" y="986660"/>
                          <a:chExt cx="2862668" cy="151216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56706" y="986660"/>
                            <a:ext cx="2862318" cy="151216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TextBox 27"/>
                        <wps:cNvSpPr txBox="1"/>
                        <wps:spPr>
                          <a:xfrm>
                            <a:off x="58091" y="987144"/>
                            <a:ext cx="2861283" cy="29364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18876CB" w14:textId="5A4F13C2" w:rsidR="00A30A7C" w:rsidRPr="00C77F22" w:rsidRDefault="00C70279" w:rsidP="00A30A7C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rFonts w:ascii="標楷體" w:eastAsia="標楷體" w:hAnsi="標楷體"/>
                                  <w:sz w:val="20"/>
                                </w:rPr>
                              </w:pPr>
                              <w:r w:rsidRPr="00C77F22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dark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專業</w:t>
                              </w:r>
                              <w:r w:rsidRPr="00C77F22">
                                <w:rPr>
                                  <w:rFonts w:ascii="標楷體" w:eastAsia="標楷體" w:hAnsi="標楷體" w:cstheme="minorBidi"/>
                                  <w:bCs/>
                                  <w:color w:val="000000" w:themeColor="dark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發</w:t>
                              </w:r>
                              <w:r w:rsidRPr="00C77F22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dark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展</w:t>
                              </w:r>
                              <w:r w:rsidRPr="00C77F22">
                                <w:rPr>
                                  <w:rFonts w:ascii="標楷體" w:eastAsia="標楷體" w:hAnsi="標楷體" w:cstheme="minorBidi"/>
                                  <w:bCs/>
                                  <w:color w:val="000000" w:themeColor="dark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的</w:t>
                              </w:r>
                              <w:r w:rsidRPr="00C77F22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dark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項目</w:t>
                              </w:r>
                              <w:r w:rsidR="00890C05" w:rsidRPr="00C77F22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dark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是甚麼</w:t>
                              </w:r>
                              <w:r w:rsidR="00890C05" w:rsidRPr="00C77F22">
                                <w:rPr>
                                  <w:rFonts w:ascii="標楷體" w:eastAsia="標楷體" w:hAnsi="標楷體" w:cstheme="minorBidi"/>
                                  <w:bCs/>
                                  <w:color w:val="000000" w:themeColor="dark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？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211B65" id="Group 29" o:spid="_x0000_s1030" style="position:absolute;margin-left:33.85pt;margin-top:2.2pt;width:236.6pt;height:135.95pt;z-index:251663360" coordorigin="567,9866" coordsize="28626,15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">
                <v:rect id="Rectangle 6" o:spid="_x0000_s1031" style="position:absolute;left:567;top:9866;width:28623;height:151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" fillcolor="white [3212]" strokecolor="black [3213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7" o:spid="_x0000_s1032" type="#_x0000_t202" style="position:absolute;left:580;top:9871;width:28613;height:29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" fillcolor="white [3201]" strokecolor="black [3213]" strokeweight="1pt">
                  <v:textbox style="mso-fit-shape-to-text:t">
                    <w:txbxContent>
                      <w:p w14:paraId="418876CB" w14:textId="5A4F13C2" w:rsidR="00A30A7C" w:rsidRPr="00C77F22" w:rsidRDefault="00C70279" w:rsidP="00A30A7C">
                        <w:pPr>
                          <w:pStyle w:val="Web"/>
                          <w:spacing w:before="0" w:beforeAutospacing="0" w:after="0" w:afterAutospacing="0"/>
                          <w:rPr>
                            <w:rFonts w:ascii="標楷體" w:eastAsia="標楷體" w:hAnsi="標楷體"/>
                            <w:sz w:val="20"/>
                          </w:rPr>
                        </w:pPr>
                        <w:r w:rsidRPr="00C77F22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dark1"/>
                            <w:kern w:val="24"/>
                            <w:sz w:val="28"/>
                            <w:szCs w:val="36"/>
                            <w:lang w:val="en-GB"/>
                          </w:rPr>
                          <w:t>專業</w:t>
                        </w:r>
                        <w:r w:rsidRPr="00C77F22">
                          <w:rPr>
                            <w:rFonts w:ascii="標楷體" w:eastAsia="標楷體" w:hAnsi="標楷體" w:cstheme="minorBidi"/>
                            <w:bCs/>
                            <w:color w:val="000000" w:themeColor="dark1"/>
                            <w:kern w:val="24"/>
                            <w:sz w:val="28"/>
                            <w:szCs w:val="36"/>
                            <w:lang w:val="en-GB"/>
                          </w:rPr>
                          <w:t>發</w:t>
                        </w:r>
                        <w:r w:rsidRPr="00C77F22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dark1"/>
                            <w:kern w:val="24"/>
                            <w:sz w:val="28"/>
                            <w:szCs w:val="36"/>
                            <w:lang w:val="en-GB"/>
                          </w:rPr>
                          <w:t>展</w:t>
                        </w:r>
                        <w:r w:rsidRPr="00C77F22">
                          <w:rPr>
                            <w:rFonts w:ascii="標楷體" w:eastAsia="標楷體" w:hAnsi="標楷體" w:cstheme="minorBidi"/>
                            <w:bCs/>
                            <w:color w:val="000000" w:themeColor="dark1"/>
                            <w:kern w:val="24"/>
                            <w:sz w:val="28"/>
                            <w:szCs w:val="36"/>
                            <w:lang w:val="en-GB"/>
                          </w:rPr>
                          <w:t>的</w:t>
                        </w:r>
                        <w:r w:rsidRPr="00C77F22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dark1"/>
                            <w:kern w:val="24"/>
                            <w:sz w:val="28"/>
                            <w:szCs w:val="36"/>
                            <w:lang w:val="en-GB"/>
                          </w:rPr>
                          <w:t>項目</w:t>
                        </w:r>
                        <w:r w:rsidR="00890C05" w:rsidRPr="00C77F22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dark1"/>
                            <w:kern w:val="24"/>
                            <w:sz w:val="28"/>
                            <w:szCs w:val="36"/>
                            <w:lang w:val="en-GB"/>
                          </w:rPr>
                          <w:t>是甚麼</w:t>
                        </w:r>
                        <w:r w:rsidR="00890C05" w:rsidRPr="00C77F22">
                          <w:rPr>
                            <w:rFonts w:ascii="標楷體" w:eastAsia="標楷體" w:hAnsi="標楷體" w:cstheme="minorBidi"/>
                            <w:bCs/>
                            <w:color w:val="000000" w:themeColor="dark1"/>
                            <w:kern w:val="24"/>
                            <w:sz w:val="28"/>
                            <w:szCs w:val="36"/>
                            <w:lang w:val="en-GB"/>
                          </w:rPr>
                          <w:t>？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End w:id="0"/>
      <w:r w:rsidRPr="00A30A7C"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90841E9" wp14:editId="0AAF532F">
                <wp:simplePos x="0" y="0"/>
                <wp:positionH relativeFrom="column">
                  <wp:posOffset>3624316</wp:posOffset>
                </wp:positionH>
                <wp:positionV relativeFrom="paragraph">
                  <wp:posOffset>39370</wp:posOffset>
                </wp:positionV>
                <wp:extent cx="3006725" cy="1731010"/>
                <wp:effectExtent l="0" t="0" r="22225" b="21590"/>
                <wp:wrapNone/>
                <wp:docPr id="31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06725" cy="1731010"/>
                          <a:chOff x="3248103" y="982190"/>
                          <a:chExt cx="2864559" cy="1516082"/>
                        </a:xfrm>
                      </wpg:grpSpPr>
                      <wps:wsp>
                        <wps:cNvPr id="9" name="Rectangle 9"/>
                        <wps:cNvSpPr/>
                        <wps:spPr>
                          <a:xfrm>
                            <a:off x="3250344" y="986104"/>
                            <a:ext cx="2862318" cy="1512168"/>
                          </a:xfrm>
                          <a:prstGeom prst="rect">
                            <a:avLst/>
                          </a:prstGeom>
                          <a:noFill/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tlCol="0" anchor="ctr"/>
                      </wps:wsp>
                      <wps:wsp>
                        <wps:cNvPr id="10" name="TextBox 42"/>
                        <wps:cNvSpPr txBox="1"/>
                        <wps:spPr>
                          <a:xfrm>
                            <a:off x="3248103" y="982190"/>
                            <a:ext cx="2864559" cy="29365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2B82A8A" w14:textId="0B187FE8" w:rsidR="00A30A7C" w:rsidRPr="00C77F22" w:rsidRDefault="00890C05" w:rsidP="00A30A7C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rFonts w:ascii="標楷體" w:eastAsia="標楷體" w:hAnsi="標楷體"/>
                                  <w:sz w:val="20"/>
                                </w:rPr>
                              </w:pPr>
                              <w:r w:rsidRPr="00C77F22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dark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對象是誰？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90841E9" id="Group 30" o:spid="_x0000_s1033" style="position:absolute;margin-left:285.4pt;margin-top:3.1pt;width:236.75pt;height:136.3pt;z-index:251664384" coordorigin="32481,9821" coordsize="28645,15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">
                <v:rect id="Rectangle 9" o:spid="_x0000_s1034" style="position:absolute;left:32503;top:9861;width:28623;height:151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" filled="f" strokecolor="black [3200]" strokeweight="1pt"/>
                <v:shape id="TextBox 42" o:spid="_x0000_s1035" type="#_x0000_t202" style="position:absolute;left:32481;top:9821;width:28645;height:2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" fillcolor="white [3201]" strokecolor="black [3200]" strokeweight="1pt">
                  <v:textbox style="mso-fit-shape-to-text:t">
                    <w:txbxContent>
                      <w:p w14:paraId="22B82A8A" w14:textId="0B187FE8" w:rsidR="00A30A7C" w:rsidRPr="00C77F22" w:rsidRDefault="00890C05" w:rsidP="00A30A7C">
                        <w:pPr>
                          <w:pStyle w:val="Web"/>
                          <w:spacing w:before="0" w:beforeAutospacing="0" w:after="0" w:afterAutospacing="0"/>
                          <w:rPr>
                            <w:rFonts w:ascii="標楷體" w:eastAsia="標楷體" w:hAnsi="標楷體"/>
                            <w:sz w:val="20"/>
                          </w:rPr>
                        </w:pPr>
                        <w:r w:rsidRPr="00C77F22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dark1"/>
                            <w:kern w:val="24"/>
                            <w:sz w:val="28"/>
                            <w:szCs w:val="36"/>
                            <w:lang w:val="en-GB"/>
                          </w:rPr>
                          <w:t>對象是誰？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3E42D6A" w14:textId="77777777" w:rsidR="00A30A7C" w:rsidRDefault="00A30A7C">
      <w:pPr>
        <w:rPr>
          <w:rFonts w:eastAsia="DengXian"/>
        </w:rPr>
      </w:pPr>
    </w:p>
    <w:p w14:paraId="43AF2408" w14:textId="77777777" w:rsidR="00A30A7C" w:rsidRDefault="00A30A7C">
      <w:pPr>
        <w:rPr>
          <w:rFonts w:eastAsia="DengXian"/>
        </w:rPr>
      </w:pPr>
    </w:p>
    <w:p w14:paraId="31062FA8" w14:textId="77777777" w:rsidR="00A30A7C" w:rsidRPr="00A30A7C" w:rsidRDefault="00A30A7C">
      <w:pPr>
        <w:rPr>
          <w:rFonts w:eastAsia="DengXian"/>
          <w:i/>
        </w:rPr>
      </w:pPr>
    </w:p>
    <w:p w14:paraId="555F1752" w14:textId="77777777" w:rsidR="00A30A7C" w:rsidRDefault="00A30A7C">
      <w:pPr>
        <w:rPr>
          <w:rFonts w:eastAsia="DengXian"/>
        </w:rPr>
      </w:pPr>
    </w:p>
    <w:p w14:paraId="3C0E9615" w14:textId="77777777" w:rsidR="00A30A7C" w:rsidRDefault="00A30A7C">
      <w:pPr>
        <w:rPr>
          <w:rFonts w:eastAsia="DengXian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4429EC1" wp14:editId="2356C288">
                <wp:simplePos x="0" y="0"/>
                <wp:positionH relativeFrom="column">
                  <wp:posOffset>415661</wp:posOffset>
                </wp:positionH>
                <wp:positionV relativeFrom="paragraph">
                  <wp:posOffset>65405</wp:posOffset>
                </wp:positionV>
                <wp:extent cx="6407785" cy="2083549"/>
                <wp:effectExtent l="0" t="38100" r="12065" b="18351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7785" cy="2083549"/>
                          <a:chOff x="0" y="0"/>
                          <a:chExt cx="6407785" cy="2083549"/>
                        </a:xfrm>
                      </wpg:grpSpPr>
                      <wps:wsp>
                        <wps:cNvPr id="8" name="Rectangle 7"/>
                        <wps:cNvSpPr/>
                        <wps:spPr>
                          <a:xfrm>
                            <a:off x="0" y="614870"/>
                            <a:ext cx="6407785" cy="114236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lIns="100803" tIns="50402" rIns="100803" bIns="50402" rtlCol="0" anchor="ctr"/>
                      </wps:wsp>
                      <pic:pic xmlns:pic="http://schemas.openxmlformats.org/drawingml/2006/picture">
                        <pic:nvPicPr>
                          <pic:cNvPr id="15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734870">
                            <a:off x="3207224" y="1747634"/>
                            <a:ext cx="767080" cy="335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s:wsp>
                        <wps:cNvPr id="44" name="TextBox 43"/>
                        <wps:cNvSpPr txBox="1"/>
                        <wps:spPr>
                          <a:xfrm>
                            <a:off x="0" y="614666"/>
                            <a:ext cx="2645721" cy="33194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E941F8" w14:textId="77777777" w:rsidR="00A30A7C" w:rsidRPr="00C77F22" w:rsidRDefault="00F73E1C" w:rsidP="00A30A7C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rFonts w:ascii="標楷體" w:eastAsia="標楷體" w:hAnsi="標楷體"/>
                                  <w:sz w:val="20"/>
                                </w:rPr>
                              </w:pPr>
                              <w:r w:rsidRPr="00C77F22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預期成果：</w:t>
                              </w:r>
                            </w:p>
                          </w:txbxContent>
                        </wps:txbx>
                        <wps:bodyPr wrap="square" lIns="100803" tIns="50402" rIns="100803" bIns="50402" rtlCol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027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6190952">
                            <a:off x="4394579" y="246380"/>
                            <a:ext cx="78232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4429EC1" id="Group 22" o:spid="_x0000_s1036" style="position:absolute;margin-left:32.75pt;margin-top:5.15pt;width:504.55pt;height:164.05pt;z-index:251667456" coordsize="64077,208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">
                <v:rect id="Rectangle 7" o:spid="_x0000_s1037" style="position:absolute;top:6148;width:64077;height:114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" fillcolor="white [3212]" strokecolor="black [3213]" strokeweight="1pt">
                  <v:textbox inset="2.80008mm,1.40006mm,2.80008mm,1.40006mm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38" type="#_x0000_t75" style="position:absolute;left:32072;top:17476;width:7671;height:3359;rotation:189494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" fillcolor="#5b9bd5 [3204]" strokecolor="black [3213]">
                  <v:imagedata r:id="rId10" o:title=""/>
                  <v:shadow color="#e7e6e6 [3214]"/>
                  <v:path arrowok="t"/>
                </v:shape>
                <v:shape id="TextBox 43" o:spid="_x0000_s1039" type="#_x0000_t202" style="position:absolute;top:6146;width:26457;height:3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" filled="f" stroked="f">
                  <v:textbox style="mso-fit-shape-to-text:t" inset="2.80008mm,1.40006mm,2.80008mm,1.40006mm">
                    <w:txbxContent>
                      <w:p w14:paraId="7AE941F8" w14:textId="77777777" w:rsidR="00A30A7C" w:rsidRPr="00C77F22" w:rsidRDefault="00F73E1C" w:rsidP="00A30A7C">
                        <w:pPr>
                          <w:pStyle w:val="Web"/>
                          <w:spacing w:before="0" w:beforeAutospacing="0" w:after="0" w:afterAutospacing="0"/>
                          <w:rPr>
                            <w:rFonts w:ascii="標楷體" w:eastAsia="標楷體" w:hAnsi="標楷體"/>
                            <w:sz w:val="20"/>
                          </w:rPr>
                        </w:pPr>
                        <w:r w:rsidRPr="00C77F22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36"/>
                            <w:lang w:val="en-GB"/>
                          </w:rPr>
                          <w:t>預期成果：</w:t>
                        </w:r>
                      </w:p>
                    </w:txbxContent>
                  </v:textbox>
                </v:shape>
                <v:shape id="Picture 3" o:spid="_x0000_s1040" type="#_x0000_t75" style="position:absolute;left:43945;top:2464;width:7823;height:2896;rotation:676217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" fillcolor="#5b9bd5 [3204]" strokecolor="black [3213]">
                  <v:imagedata r:id="rId11" o:title=""/>
                  <v:shadow color="#e7e6e6 [3214]"/>
                  <v:path arrowok="t"/>
                </v:shape>
              </v:group>
            </w:pict>
          </mc:Fallback>
        </mc:AlternateContent>
      </w:r>
    </w:p>
    <w:p w14:paraId="16A06FAF" w14:textId="77777777" w:rsidR="00A30A7C" w:rsidRDefault="00A30A7C">
      <w:pPr>
        <w:rPr>
          <w:rFonts w:eastAsia="DengXian"/>
        </w:rPr>
      </w:pPr>
    </w:p>
    <w:p w14:paraId="23E94E10" w14:textId="77777777" w:rsidR="00A30A7C" w:rsidRDefault="00A30A7C">
      <w:pPr>
        <w:rPr>
          <w:rFonts w:eastAsia="DengXian"/>
        </w:rPr>
      </w:pPr>
    </w:p>
    <w:p w14:paraId="48648C36" w14:textId="77777777" w:rsidR="00A30A7C" w:rsidRDefault="00A30A7C">
      <w:pPr>
        <w:rPr>
          <w:rFonts w:eastAsia="DengXian"/>
        </w:rPr>
      </w:pPr>
    </w:p>
    <w:p w14:paraId="5463C9A2" w14:textId="77777777" w:rsidR="00A30A7C" w:rsidRDefault="00A30A7C">
      <w:pPr>
        <w:rPr>
          <w:rFonts w:eastAsia="DengXian"/>
        </w:rPr>
      </w:pPr>
    </w:p>
    <w:p w14:paraId="133B39C6" w14:textId="77777777" w:rsidR="00A30A7C" w:rsidRDefault="00A30A7C">
      <w:pPr>
        <w:rPr>
          <w:rFonts w:eastAsia="DengXian"/>
        </w:rPr>
      </w:pPr>
    </w:p>
    <w:p w14:paraId="62242650" w14:textId="77777777" w:rsidR="00C52BB2" w:rsidRDefault="00C52BB2" w:rsidP="00CB679B">
      <w:pPr>
        <w:ind w:leftChars="-193" w:hangingChars="193" w:hanging="425"/>
        <w:rPr>
          <w:rFonts w:eastAsia="DengXian"/>
        </w:rPr>
      </w:pPr>
    </w:p>
    <w:p w14:paraId="190EC374" w14:textId="77777777" w:rsidR="00C52BB2" w:rsidRDefault="00C52BB2">
      <w:pPr>
        <w:rPr>
          <w:rFonts w:eastAsia="DengXian"/>
        </w:rPr>
      </w:pPr>
      <w:r>
        <w:rPr>
          <w:rFonts w:eastAsia="DengXian"/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2CFC0FF" wp14:editId="69DB69D8">
                <wp:simplePos x="0" y="0"/>
                <wp:positionH relativeFrom="column">
                  <wp:posOffset>368768</wp:posOffset>
                </wp:positionH>
                <wp:positionV relativeFrom="paragraph">
                  <wp:posOffset>124929</wp:posOffset>
                </wp:positionV>
                <wp:extent cx="2712721" cy="868679"/>
                <wp:effectExtent l="0" t="0" r="11430" b="27305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12721" cy="868679"/>
                          <a:chOff x="-1" y="0"/>
                          <a:chExt cx="2570481" cy="928048"/>
                        </a:xfrm>
                      </wpg:grpSpPr>
                      <wps:wsp>
                        <wps:cNvPr id="13" name="Rectangle 12"/>
                        <wps:cNvSpPr/>
                        <wps:spPr>
                          <a:xfrm>
                            <a:off x="0" y="0"/>
                            <a:ext cx="2570480" cy="928048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lIns="100803" tIns="50402" rIns="100803" bIns="50402" rtlCol="0" anchor="ctr"/>
                      </wps:wsp>
                      <wps:wsp>
                        <wps:cNvPr id="14" name="TextBox 13"/>
                        <wps:cNvSpPr txBox="1"/>
                        <wps:spPr>
                          <a:xfrm>
                            <a:off x="-1" y="0"/>
                            <a:ext cx="2552201" cy="92804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9CDADF8" w14:textId="77777777" w:rsidR="00C77F22" w:rsidRDefault="002309DD" w:rsidP="00A30A7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rFonts w:ascii="標楷體" w:eastAsia="標楷體" w:hAnsi="標楷體" w:cstheme="minorBidi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</w:pPr>
                              <w:r w:rsidRPr="00C77F22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特殊教育需要</w:t>
                              </w:r>
                              <w:r w:rsidR="00F73E1C" w:rsidRPr="00C77F22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學生的</w:t>
                              </w:r>
                            </w:p>
                            <w:p w14:paraId="22E8295B" w14:textId="1D17CD5A" w:rsidR="00A30A7C" w:rsidRPr="00C77F22" w:rsidRDefault="00C77F22" w:rsidP="00A30A7C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rFonts w:ascii="標楷體" w:eastAsia="標楷體" w:hAnsi="標楷體"/>
                                  <w:sz w:val="20"/>
                                </w:rPr>
                              </w:pPr>
                              <w:r w:rsidRPr="00C77F22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類</w:t>
                              </w:r>
                              <w:r w:rsidR="000A51E4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別</w:t>
                              </w:r>
                              <w:r w:rsidRPr="00C77F22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和</w:t>
                              </w:r>
                              <w:r w:rsidR="00C70279" w:rsidRPr="00C77F22">
                                <w:rPr>
                                  <w:rFonts w:ascii="標楷體" w:eastAsia="標楷體" w:hAnsi="標楷體" w:cstheme="minorBidi" w:hint="eastAsia"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36"/>
                                  <w:lang w:val="en-GB"/>
                                </w:rPr>
                                <w:t>數量</w:t>
                              </w:r>
                            </w:p>
                          </w:txbxContent>
                        </wps:txbx>
                        <wps:bodyPr wrap="square" lIns="100803" tIns="50402" rIns="100803" bIns="50402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2CFC0FF" id="Group 24" o:spid="_x0000_s1041" style="position:absolute;margin-left:29.05pt;margin-top:9.85pt;width:213.6pt;height:68.4pt;z-index:251662336;mso-width-relative:margin;mso-height-relative:margin" coordorigin="" coordsize="25704,92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">
                <v:rect id="Rectangle 12" o:spid="_x0000_s1042" style="position:absolute;width:25704;height:92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" fillcolor="white [3201]" strokecolor="black [3200]" strokeweight="1pt">
                  <v:textbox inset="2.80008mm,1.40006mm,2.80008mm,1.40006mm"/>
                </v:rect>
                <v:shape id="_x0000_s1043" type="#_x0000_t202" style="position:absolute;width:25522;height:92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" filled="f" stroked="f">
                  <v:textbox inset="2.80008mm,1.40006mm,2.80008mm,1.40006mm">
                    <w:txbxContent>
                      <w:p w14:paraId="39CDADF8" w14:textId="77777777" w:rsidR="00C77F22" w:rsidRDefault="002309DD" w:rsidP="00A30A7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rFonts w:ascii="標楷體" w:eastAsia="標楷體" w:hAnsi="標楷體" w:cstheme="minorBidi"/>
                            <w:bCs/>
                            <w:color w:val="000000" w:themeColor="text1"/>
                            <w:kern w:val="24"/>
                            <w:sz w:val="28"/>
                            <w:szCs w:val="36"/>
                            <w:lang w:val="en-GB"/>
                          </w:rPr>
                        </w:pPr>
                        <w:r w:rsidRPr="00C77F22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36"/>
                            <w:lang w:val="en-GB"/>
                          </w:rPr>
                          <w:t>特殊教育需要</w:t>
                        </w:r>
                        <w:r w:rsidR="00F73E1C" w:rsidRPr="00C77F22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36"/>
                            <w:lang w:val="en-GB"/>
                          </w:rPr>
                          <w:t>學生的</w:t>
                        </w:r>
                      </w:p>
                      <w:p w14:paraId="22E8295B" w14:textId="1D17CD5A" w:rsidR="00A30A7C" w:rsidRPr="00C77F22" w:rsidRDefault="00C77F22" w:rsidP="00A30A7C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rFonts w:ascii="標楷體" w:eastAsia="標楷體" w:hAnsi="標楷體"/>
                            <w:sz w:val="20"/>
                          </w:rPr>
                        </w:pPr>
                        <w:r w:rsidRPr="00C77F22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36"/>
                            <w:lang w:val="en-GB"/>
                          </w:rPr>
                          <w:t>類</w:t>
                        </w:r>
                        <w:r w:rsidR="000A51E4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36"/>
                            <w:lang w:val="en-GB"/>
                          </w:rPr>
                          <w:t>別</w:t>
                        </w:r>
                        <w:r w:rsidRPr="00C77F22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36"/>
                            <w:lang w:val="en-GB"/>
                          </w:rPr>
                          <w:t>和</w:t>
                        </w:r>
                        <w:r w:rsidR="00C70279" w:rsidRPr="00C77F22">
                          <w:rPr>
                            <w:rFonts w:ascii="標楷體" w:eastAsia="標楷體" w:hAnsi="標楷體" w:cstheme="minorBidi" w:hint="eastAsia"/>
                            <w:bCs/>
                            <w:color w:val="000000" w:themeColor="text1"/>
                            <w:kern w:val="24"/>
                            <w:sz w:val="28"/>
                            <w:szCs w:val="36"/>
                            <w:lang w:val="en-GB"/>
                          </w:rPr>
                          <w:t>數量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tbl>
      <w:tblPr>
        <w:tblpPr w:leftFromText="180" w:rightFromText="180" w:vertAnchor="text" w:horzAnchor="page" w:tblpX="6535" w:tblpY="32"/>
        <w:tblW w:w="514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000"/>
        <w:gridCol w:w="1109"/>
        <w:gridCol w:w="2040"/>
      </w:tblGrid>
      <w:tr w:rsidR="00CB679B" w:rsidRPr="00A30A7C" w14:paraId="509F1679" w14:textId="77777777" w:rsidTr="00CB679B">
        <w:trPr>
          <w:trHeight w:val="737"/>
        </w:trPr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52D17E3A" w14:textId="77777777" w:rsidR="00CB679B" w:rsidRPr="00C70279" w:rsidRDefault="00CB679B" w:rsidP="00CB679B">
            <w:pPr>
              <w:jc w:val="center"/>
              <w:rPr>
                <w:rFonts w:ascii="標楷體" w:eastAsia="標楷體" w:hAnsi="標楷體"/>
                <w:sz w:val="24"/>
              </w:rPr>
            </w:pPr>
            <w:r w:rsidRPr="00C70279">
              <w:rPr>
                <w:rFonts w:ascii="標楷體" w:eastAsia="標楷體" w:hAnsi="標楷體" w:hint="eastAsia"/>
                <w:sz w:val="24"/>
                <w:lang w:val="en-GB"/>
              </w:rPr>
              <w:t>焦點</w:t>
            </w:r>
          </w:p>
        </w:tc>
        <w:tc>
          <w:tcPr>
            <w:tcW w:w="11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49E45541" w14:textId="77777777" w:rsidR="00CB679B" w:rsidRPr="00C70279" w:rsidRDefault="00CB679B" w:rsidP="00CB679B">
            <w:pPr>
              <w:jc w:val="center"/>
              <w:rPr>
                <w:rFonts w:ascii="標楷體" w:eastAsia="標楷體" w:hAnsi="標楷體"/>
                <w:sz w:val="24"/>
              </w:rPr>
            </w:pPr>
            <w:r w:rsidRPr="00C70279">
              <w:rPr>
                <w:rFonts w:ascii="標楷體" w:eastAsia="標楷體" w:hAnsi="標楷體" w:hint="eastAsia"/>
                <w:sz w:val="24"/>
                <w:lang w:val="en-GB"/>
              </w:rPr>
              <w:t>是</w:t>
            </w:r>
            <w:r w:rsidRPr="00C70279">
              <w:rPr>
                <w:rFonts w:ascii="標楷體" w:eastAsia="標楷體" w:hAnsi="標楷體" w:cs="Times New Roman"/>
                <w:sz w:val="24"/>
              </w:rPr>
              <w:t>／</w:t>
            </w:r>
            <w:r w:rsidRPr="00C70279">
              <w:rPr>
                <w:rFonts w:ascii="標楷體" w:eastAsia="標楷體" w:hAnsi="標楷體" w:hint="eastAsia"/>
                <w:sz w:val="24"/>
                <w:lang w:val="en-GB" w:eastAsia="zh-TW"/>
              </w:rPr>
              <w:t>否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57A784D0" w14:textId="77777777" w:rsidR="00CB679B" w:rsidRPr="00C70279" w:rsidRDefault="00CB679B" w:rsidP="00CB679B">
            <w:pPr>
              <w:jc w:val="center"/>
              <w:rPr>
                <w:rFonts w:ascii="標楷體" w:eastAsia="標楷體" w:hAnsi="標楷體"/>
                <w:sz w:val="24"/>
              </w:rPr>
            </w:pPr>
            <w:r w:rsidRPr="00C70279">
              <w:rPr>
                <w:rFonts w:ascii="標楷體" w:eastAsia="標楷體" w:hAnsi="標楷體" w:hint="eastAsia"/>
                <w:sz w:val="24"/>
                <w:lang w:val="en-GB"/>
              </w:rPr>
              <w:t>下一步</w:t>
            </w:r>
          </w:p>
        </w:tc>
      </w:tr>
      <w:tr w:rsidR="00CB679B" w:rsidRPr="00A30A7C" w14:paraId="7C9CDEF5" w14:textId="77777777" w:rsidTr="00CB679B">
        <w:trPr>
          <w:trHeight w:val="737"/>
        </w:trPr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022E03EA" w14:textId="77777777" w:rsidR="00CB679B" w:rsidRPr="00C70279" w:rsidRDefault="00CB679B" w:rsidP="00CB679B">
            <w:pPr>
              <w:rPr>
                <w:rFonts w:ascii="標楷體" w:eastAsia="標楷體" w:hAnsi="標楷體"/>
                <w:sz w:val="24"/>
              </w:rPr>
            </w:pPr>
            <w:r w:rsidRPr="00C70279">
              <w:rPr>
                <w:rFonts w:ascii="標楷體" w:eastAsia="標楷體" w:hAnsi="標楷體" w:hint="eastAsia"/>
                <w:sz w:val="24"/>
                <w:lang w:val="en-GB"/>
              </w:rPr>
              <w:t>關係</w:t>
            </w:r>
          </w:p>
        </w:tc>
        <w:tc>
          <w:tcPr>
            <w:tcW w:w="11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hideMark/>
          </w:tcPr>
          <w:p w14:paraId="3A58E753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7FAF2149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</w:tr>
      <w:tr w:rsidR="00CB679B" w:rsidRPr="00A30A7C" w14:paraId="46D12056" w14:textId="77777777" w:rsidTr="00CB679B">
        <w:trPr>
          <w:trHeight w:val="737"/>
        </w:trPr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29225D82" w14:textId="77777777" w:rsidR="00CB679B" w:rsidRPr="00C70279" w:rsidRDefault="00CB679B" w:rsidP="00CB679B">
            <w:pPr>
              <w:rPr>
                <w:rFonts w:ascii="標楷體" w:eastAsia="標楷體" w:hAnsi="標楷體"/>
                <w:sz w:val="24"/>
              </w:rPr>
            </w:pPr>
            <w:r w:rsidRPr="00C70279">
              <w:rPr>
                <w:rFonts w:ascii="標楷體" w:eastAsia="標楷體" w:hAnsi="標楷體" w:hint="eastAsia"/>
                <w:sz w:val="24"/>
              </w:rPr>
              <w:t>學習教學</w:t>
            </w:r>
          </w:p>
        </w:tc>
        <w:tc>
          <w:tcPr>
            <w:tcW w:w="11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hideMark/>
          </w:tcPr>
          <w:p w14:paraId="266A0B7C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4D4763EC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</w:tr>
      <w:tr w:rsidR="00CB679B" w:rsidRPr="00A30A7C" w14:paraId="1358A19A" w14:textId="77777777" w:rsidTr="00CB679B">
        <w:trPr>
          <w:trHeight w:val="737"/>
        </w:trPr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5FD267A5" w14:textId="77777777" w:rsidR="00CB679B" w:rsidRPr="00C70279" w:rsidRDefault="00CB679B" w:rsidP="00CB679B">
            <w:pPr>
              <w:rPr>
                <w:rFonts w:ascii="標楷體" w:eastAsia="標楷體" w:hAnsi="標楷體"/>
                <w:sz w:val="24"/>
              </w:rPr>
            </w:pPr>
            <w:r w:rsidRPr="00C70279">
              <w:rPr>
                <w:rFonts w:ascii="標楷體" w:eastAsia="標楷體" w:hAnsi="標楷體" w:hint="eastAsia"/>
                <w:sz w:val="24"/>
                <w:lang w:val="en-GB"/>
              </w:rPr>
              <w:t>學生</w:t>
            </w:r>
            <w:r w:rsidRPr="00C70279">
              <w:rPr>
                <w:rFonts w:ascii="標楷體" w:eastAsia="標楷體" w:hAnsi="標楷體" w:hint="eastAsia"/>
                <w:sz w:val="24"/>
                <w:lang w:val="en-GB" w:eastAsia="zh-HK"/>
              </w:rPr>
              <w:t>的</w:t>
            </w:r>
            <w:r w:rsidRPr="00C70279">
              <w:rPr>
                <w:rFonts w:ascii="標楷體" w:eastAsia="標楷體" w:hAnsi="標楷體" w:hint="eastAsia"/>
                <w:sz w:val="24"/>
                <w:lang w:val="en-GB"/>
              </w:rPr>
              <w:t>需要</w:t>
            </w:r>
          </w:p>
        </w:tc>
        <w:tc>
          <w:tcPr>
            <w:tcW w:w="11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hideMark/>
          </w:tcPr>
          <w:p w14:paraId="25DF0E11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792B75F1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</w:tr>
      <w:tr w:rsidR="00CB679B" w:rsidRPr="00A30A7C" w14:paraId="6359D97D" w14:textId="77777777" w:rsidTr="00CB679B">
        <w:trPr>
          <w:trHeight w:val="737"/>
        </w:trPr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4A3C5EF2" w14:textId="77777777" w:rsidR="00CB679B" w:rsidRPr="00C70279" w:rsidRDefault="00CB679B" w:rsidP="00CB679B">
            <w:pPr>
              <w:rPr>
                <w:rFonts w:ascii="標楷體" w:eastAsia="標楷體" w:hAnsi="標楷體"/>
                <w:sz w:val="24"/>
              </w:rPr>
            </w:pPr>
            <w:r w:rsidRPr="00C70279">
              <w:rPr>
                <w:rFonts w:ascii="標楷體" w:eastAsia="標楷體" w:hAnsi="標楷體" w:hint="eastAsia"/>
                <w:sz w:val="24"/>
                <w:lang w:val="en-GB"/>
              </w:rPr>
              <w:t>促進學習的評估</w:t>
            </w:r>
          </w:p>
        </w:tc>
        <w:tc>
          <w:tcPr>
            <w:tcW w:w="11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hideMark/>
          </w:tcPr>
          <w:p w14:paraId="09134721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439C6EF7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</w:tr>
      <w:tr w:rsidR="00CB679B" w:rsidRPr="00A30A7C" w14:paraId="57AC3D0B" w14:textId="77777777" w:rsidTr="00CB679B">
        <w:trPr>
          <w:trHeight w:val="737"/>
        </w:trPr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08F96F7F" w14:textId="77777777" w:rsidR="00CB679B" w:rsidRPr="00C70279" w:rsidRDefault="00CB679B" w:rsidP="00CB679B">
            <w:pPr>
              <w:rPr>
                <w:rFonts w:ascii="標楷體" w:eastAsia="標楷體" w:hAnsi="標楷體"/>
                <w:sz w:val="24"/>
                <w:lang w:eastAsia="zh-TW"/>
              </w:rPr>
            </w:pPr>
            <w:r w:rsidRPr="00C70279">
              <w:rPr>
                <w:rFonts w:ascii="標楷體" w:eastAsia="標楷體" w:hAnsi="標楷體" w:hint="eastAsia"/>
                <w:sz w:val="24"/>
                <w:lang w:val="en-GB"/>
              </w:rPr>
              <w:t>資源</w:t>
            </w:r>
            <w:r w:rsidRPr="00C70279">
              <w:rPr>
                <w:rFonts w:ascii="標楷體" w:eastAsia="標楷體" w:hAnsi="標楷體" w:hint="eastAsia"/>
                <w:sz w:val="24"/>
                <w:lang w:val="en-GB" w:eastAsia="zh-HK"/>
              </w:rPr>
              <w:t>與</w:t>
            </w:r>
            <w:r w:rsidRPr="00C70279">
              <w:rPr>
                <w:rFonts w:ascii="標楷體" w:eastAsia="標楷體" w:hAnsi="標楷體" w:hint="eastAsia"/>
                <w:sz w:val="24"/>
                <w:lang w:val="en-GB" w:eastAsia="zh-TW"/>
              </w:rPr>
              <w:t>工具</w:t>
            </w:r>
          </w:p>
        </w:tc>
        <w:tc>
          <w:tcPr>
            <w:tcW w:w="11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hideMark/>
          </w:tcPr>
          <w:p w14:paraId="643721DE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321B2D79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</w:tr>
      <w:tr w:rsidR="00CB679B" w:rsidRPr="00A30A7C" w14:paraId="7478ED45" w14:textId="77777777" w:rsidTr="00CB679B">
        <w:trPr>
          <w:trHeight w:val="737"/>
        </w:trPr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05AEB0C8" w14:textId="77777777" w:rsidR="00CB679B" w:rsidRPr="00C70279" w:rsidRDefault="00CB679B" w:rsidP="00CB679B">
            <w:pPr>
              <w:rPr>
                <w:rFonts w:ascii="標楷體" w:eastAsia="標楷體" w:hAnsi="標楷體"/>
                <w:sz w:val="24"/>
              </w:rPr>
            </w:pPr>
            <w:r w:rsidRPr="00C70279">
              <w:rPr>
                <w:rFonts w:ascii="標楷體" w:eastAsia="標楷體" w:hAnsi="標楷體" w:hint="eastAsia"/>
                <w:sz w:val="24"/>
                <w:lang w:val="en-GB"/>
              </w:rPr>
              <w:t>計劃</w:t>
            </w:r>
            <w:r w:rsidRPr="00C70279">
              <w:rPr>
                <w:rFonts w:ascii="標楷體" w:eastAsia="標楷體" w:hAnsi="標楷體" w:hint="eastAsia"/>
                <w:sz w:val="24"/>
                <w:lang w:val="en-GB" w:eastAsia="zh-HK"/>
              </w:rPr>
              <w:t>與</w:t>
            </w:r>
            <w:r w:rsidRPr="00C70279">
              <w:rPr>
                <w:rFonts w:ascii="標楷體" w:eastAsia="標楷體" w:hAnsi="標楷體" w:hint="eastAsia"/>
                <w:sz w:val="24"/>
                <w:lang w:val="en-GB"/>
              </w:rPr>
              <w:t>組織</w:t>
            </w:r>
          </w:p>
        </w:tc>
        <w:tc>
          <w:tcPr>
            <w:tcW w:w="11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hideMark/>
          </w:tcPr>
          <w:p w14:paraId="19C09DB5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0D6EF350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</w:tr>
      <w:tr w:rsidR="00CB679B" w:rsidRPr="00A30A7C" w14:paraId="6B2214B3" w14:textId="77777777" w:rsidTr="00CB679B">
        <w:trPr>
          <w:trHeight w:val="737"/>
        </w:trPr>
        <w:tc>
          <w:tcPr>
            <w:tcW w:w="20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5E336C85" w14:textId="77777777" w:rsidR="00CB679B" w:rsidRPr="00C70279" w:rsidRDefault="00CB679B" w:rsidP="00CB679B">
            <w:pPr>
              <w:rPr>
                <w:rFonts w:ascii="標楷體" w:eastAsia="標楷體" w:hAnsi="標楷體"/>
                <w:sz w:val="24"/>
              </w:rPr>
            </w:pPr>
            <w:r w:rsidRPr="00C70279">
              <w:rPr>
                <w:rFonts w:ascii="標楷體" w:eastAsia="標楷體" w:hAnsi="標楷體" w:hint="eastAsia"/>
                <w:sz w:val="24"/>
                <w:lang w:val="en-GB"/>
              </w:rPr>
              <w:t>學習風氣</w:t>
            </w:r>
          </w:p>
        </w:tc>
        <w:tc>
          <w:tcPr>
            <w:tcW w:w="11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hideMark/>
          </w:tcPr>
          <w:p w14:paraId="75D71F47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2" w:type="dxa"/>
              <w:left w:w="151" w:type="dxa"/>
              <w:bottom w:w="82" w:type="dxa"/>
              <w:right w:w="151" w:type="dxa"/>
            </w:tcMar>
            <w:vAlign w:val="center"/>
            <w:hideMark/>
          </w:tcPr>
          <w:p w14:paraId="58D7D563" w14:textId="77777777" w:rsidR="00CB679B" w:rsidRPr="00C70279" w:rsidRDefault="00CB679B" w:rsidP="00CB679B">
            <w:pPr>
              <w:rPr>
                <w:rFonts w:eastAsia="DengXian"/>
                <w:sz w:val="24"/>
              </w:rPr>
            </w:pPr>
          </w:p>
        </w:tc>
      </w:tr>
    </w:tbl>
    <w:p w14:paraId="666D0544" w14:textId="77777777" w:rsidR="00A30A7C" w:rsidRDefault="00A30A7C">
      <w:pPr>
        <w:rPr>
          <w:rFonts w:eastAsia="DengXian"/>
        </w:rPr>
      </w:pPr>
    </w:p>
    <w:p w14:paraId="7F6FF085" w14:textId="77777777" w:rsidR="00A30A7C" w:rsidRDefault="00A30A7C">
      <w:pPr>
        <w:rPr>
          <w:rFonts w:eastAsia="DengXian"/>
        </w:rPr>
      </w:pPr>
    </w:p>
    <w:p w14:paraId="046B10F6" w14:textId="1D563842" w:rsidR="00A30A7C" w:rsidRDefault="00A30A7C">
      <w:pPr>
        <w:rPr>
          <w:rFonts w:eastAsia="DengXian"/>
        </w:rPr>
      </w:pPr>
    </w:p>
    <w:p w14:paraId="1A765D8C" w14:textId="33C0569C" w:rsidR="00A30A7C" w:rsidRDefault="00243E9E" w:rsidP="00A30A7C">
      <w:pPr>
        <w:spacing w:line="160" w:lineRule="exact"/>
        <w:rPr>
          <w:rFonts w:eastAsia="DengXian"/>
        </w:rPr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5E9582C" wp14:editId="3AD35604">
                <wp:simplePos x="0" y="0"/>
                <wp:positionH relativeFrom="column">
                  <wp:posOffset>-13639</wp:posOffset>
                </wp:positionH>
                <wp:positionV relativeFrom="page">
                  <wp:posOffset>9069705</wp:posOffset>
                </wp:positionV>
                <wp:extent cx="457200" cy="238125"/>
                <wp:effectExtent l="0" t="0" r="0" b="0"/>
                <wp:wrapNone/>
                <wp:docPr id="3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2381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A06A3EE" w14:textId="1C2C95AB" w:rsidR="00427428" w:rsidRPr="00C77F22" w:rsidRDefault="00427428" w:rsidP="00C77F22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標楷體" w:eastAsia="標楷體" w:hAnsi="標楷體"/>
                                <w:sz w:val="12"/>
                              </w:rPr>
                            </w:pPr>
                            <w:r w:rsidRPr="00C77F22">
                              <w:rPr>
                                <w:rFonts w:ascii="標楷體" w:eastAsia="標楷體" w:hAnsi="標楷體" w:cstheme="minorBidi" w:hint="eastAsia"/>
                                <w:bCs/>
                                <w:color w:val="000000" w:themeColor="text1"/>
                                <w:kern w:val="24"/>
                                <w:sz w:val="18"/>
                                <w:szCs w:val="36"/>
                                <w:lang w:val="en-GB"/>
                              </w:rPr>
                              <w:t>人</w:t>
                            </w:r>
                            <w:r w:rsidRPr="00C77F22">
                              <w:rPr>
                                <w:rFonts w:ascii="標楷體" w:eastAsia="標楷體" w:hAnsi="標楷體" w:cstheme="minorBidi"/>
                                <w:bCs/>
                                <w:color w:val="000000" w:themeColor="text1"/>
                                <w:kern w:val="24"/>
                                <w:sz w:val="18"/>
                                <w:szCs w:val="36"/>
                                <w:lang w:val="en-GB"/>
                              </w:rPr>
                              <w:t>數</w:t>
                            </w:r>
                          </w:p>
                        </w:txbxContent>
                      </wps:txbx>
                      <wps:bodyPr wrap="square" lIns="100803" tIns="50402" rIns="100803" bIns="5040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E9582C" id="TextBox 13" o:spid="_x0000_s1044" type="#_x0000_t202" style="position:absolute;margin-left:-1.05pt;margin-top:714.15pt;width:36pt;height:18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" filled="f" stroked="f">
                <v:textbox inset="2.80008mm,1.40006mm,2.80008mm,1.40006mm">
                  <w:txbxContent>
                    <w:p w14:paraId="6A06A3EE" w14:textId="1C2C95AB" w:rsidR="00427428" w:rsidRPr="00C77F22" w:rsidRDefault="00427428" w:rsidP="00C77F22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rFonts w:ascii="標楷體" w:eastAsia="標楷體" w:hAnsi="標楷體"/>
                          <w:sz w:val="12"/>
                        </w:rPr>
                      </w:pPr>
                      <w:r w:rsidRPr="00C77F22">
                        <w:rPr>
                          <w:rFonts w:ascii="標楷體" w:eastAsia="標楷體" w:hAnsi="標楷體" w:cstheme="minorBidi" w:hint="eastAsia"/>
                          <w:bCs/>
                          <w:color w:val="000000" w:themeColor="text1"/>
                          <w:kern w:val="24"/>
                          <w:sz w:val="18"/>
                          <w:szCs w:val="36"/>
                          <w:lang w:val="en-GB"/>
                        </w:rPr>
                        <w:t>人</w:t>
                      </w:r>
                      <w:r w:rsidRPr="00C77F22">
                        <w:rPr>
                          <w:rFonts w:ascii="標楷體" w:eastAsia="標楷體" w:hAnsi="標楷體" w:cstheme="minorBidi"/>
                          <w:bCs/>
                          <w:color w:val="000000" w:themeColor="text1"/>
                          <w:kern w:val="24"/>
                          <w:sz w:val="18"/>
                          <w:szCs w:val="36"/>
                          <w:lang w:val="en-GB"/>
                        </w:rPr>
                        <w:t>數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a3"/>
        <w:tblW w:w="0" w:type="auto"/>
        <w:tblInd w:w="137" w:type="dxa"/>
        <w:tblLook w:val="04A0" w:firstRow="1" w:lastRow="0" w:firstColumn="1" w:lastColumn="0" w:noHBand="0" w:noVBand="1"/>
      </w:tblPr>
      <w:tblGrid>
        <w:gridCol w:w="851"/>
        <w:gridCol w:w="567"/>
        <w:gridCol w:w="425"/>
        <w:gridCol w:w="425"/>
        <w:gridCol w:w="709"/>
        <w:gridCol w:w="425"/>
        <w:gridCol w:w="425"/>
        <w:gridCol w:w="462"/>
        <w:gridCol w:w="462"/>
        <w:gridCol w:w="462"/>
      </w:tblGrid>
      <w:tr w:rsidR="00427428" w14:paraId="73E140F1" w14:textId="77777777" w:rsidTr="00243E9E">
        <w:trPr>
          <w:trHeight w:val="709"/>
        </w:trPr>
        <w:tc>
          <w:tcPr>
            <w:tcW w:w="851" w:type="dxa"/>
            <w:vAlign w:val="center"/>
          </w:tcPr>
          <w:p w14:paraId="49EF95D5" w14:textId="36CF6389" w:rsidR="00427428" w:rsidRPr="002F4C61" w:rsidRDefault="00427428" w:rsidP="00A30A7C">
            <w:pPr>
              <w:jc w:val="center"/>
              <w:rPr>
                <w:rFonts w:ascii="Times New Roman" w:eastAsia="DengXian" w:hAnsi="Times New Roman" w:cs="Times New Roman"/>
              </w:rPr>
            </w:pPr>
            <w:r w:rsidRPr="002F4C61">
              <w:rPr>
                <w:rFonts w:ascii="Times New Roman" w:eastAsia="DengXian" w:hAnsi="Times New Roman" w:cs="Times New Roman"/>
              </w:rPr>
              <w:t>35+</w:t>
            </w:r>
          </w:p>
        </w:tc>
        <w:tc>
          <w:tcPr>
            <w:tcW w:w="567" w:type="dxa"/>
            <w:vAlign w:val="center"/>
          </w:tcPr>
          <w:p w14:paraId="0753DB48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371016E6" w14:textId="1E451BB5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7F4B42CD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709" w:type="dxa"/>
            <w:vAlign w:val="center"/>
          </w:tcPr>
          <w:p w14:paraId="054EBD18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21C2EB10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38B8F6B2" w14:textId="187A2AA6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1DE56074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03B21132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2ADCCE40" w14:textId="0DAF6C96" w:rsidR="00427428" w:rsidRDefault="00427428" w:rsidP="00A30A7C">
            <w:pPr>
              <w:jc w:val="center"/>
              <w:rPr>
                <w:rFonts w:eastAsia="DengXian"/>
              </w:rPr>
            </w:pPr>
          </w:p>
        </w:tc>
      </w:tr>
      <w:tr w:rsidR="00427428" w14:paraId="14F14678" w14:textId="77777777" w:rsidTr="00243E9E">
        <w:trPr>
          <w:trHeight w:val="709"/>
        </w:trPr>
        <w:tc>
          <w:tcPr>
            <w:tcW w:w="851" w:type="dxa"/>
            <w:vAlign w:val="center"/>
          </w:tcPr>
          <w:p w14:paraId="238559A2" w14:textId="77777777" w:rsidR="00427428" w:rsidRPr="002F4C61" w:rsidRDefault="00427428" w:rsidP="00A30A7C">
            <w:pPr>
              <w:jc w:val="center"/>
              <w:rPr>
                <w:rFonts w:ascii="Times New Roman" w:eastAsia="DengXian" w:hAnsi="Times New Roman" w:cs="Times New Roman"/>
              </w:rPr>
            </w:pPr>
            <w:r w:rsidRPr="002F4C61">
              <w:rPr>
                <w:rFonts w:ascii="Times New Roman" w:eastAsia="DengXian" w:hAnsi="Times New Roman" w:cs="Times New Roman"/>
              </w:rPr>
              <w:t>30</w:t>
            </w:r>
          </w:p>
        </w:tc>
        <w:tc>
          <w:tcPr>
            <w:tcW w:w="567" w:type="dxa"/>
            <w:vAlign w:val="center"/>
          </w:tcPr>
          <w:p w14:paraId="4DCC6DE6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36A0E66C" w14:textId="0E3B75D9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55B49D37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709" w:type="dxa"/>
            <w:vAlign w:val="center"/>
          </w:tcPr>
          <w:p w14:paraId="0D003AF9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417C7483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5CE31CD3" w14:textId="1B1CF8AB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10AE9D85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15DDA912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0FD5B79A" w14:textId="1BE08DDA" w:rsidR="00427428" w:rsidRDefault="00427428" w:rsidP="00A30A7C">
            <w:pPr>
              <w:jc w:val="center"/>
              <w:rPr>
                <w:rFonts w:eastAsia="DengXian"/>
              </w:rPr>
            </w:pPr>
          </w:p>
        </w:tc>
      </w:tr>
      <w:tr w:rsidR="00427428" w14:paraId="78F5236D" w14:textId="77777777" w:rsidTr="00243E9E">
        <w:trPr>
          <w:trHeight w:val="709"/>
        </w:trPr>
        <w:tc>
          <w:tcPr>
            <w:tcW w:w="851" w:type="dxa"/>
            <w:vAlign w:val="center"/>
          </w:tcPr>
          <w:p w14:paraId="072933ED" w14:textId="77777777" w:rsidR="00427428" w:rsidRPr="002F4C61" w:rsidRDefault="00427428" w:rsidP="00A30A7C">
            <w:pPr>
              <w:jc w:val="center"/>
              <w:rPr>
                <w:rFonts w:ascii="Times New Roman" w:eastAsia="DengXian" w:hAnsi="Times New Roman" w:cs="Times New Roman"/>
              </w:rPr>
            </w:pPr>
            <w:r w:rsidRPr="002F4C61">
              <w:rPr>
                <w:rFonts w:ascii="Times New Roman" w:eastAsia="DengXian" w:hAnsi="Times New Roman" w:cs="Times New Roman"/>
              </w:rPr>
              <w:t>25</w:t>
            </w:r>
          </w:p>
        </w:tc>
        <w:tc>
          <w:tcPr>
            <w:tcW w:w="567" w:type="dxa"/>
            <w:vAlign w:val="center"/>
          </w:tcPr>
          <w:p w14:paraId="52B9C5C4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3BE4D2A9" w14:textId="0424A153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54726ACB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709" w:type="dxa"/>
            <w:vAlign w:val="center"/>
          </w:tcPr>
          <w:p w14:paraId="4477DFF0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31882C92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45D6CD22" w14:textId="7F170783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6075C2AA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20B9CE59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5C886E1D" w14:textId="6156F805" w:rsidR="00427428" w:rsidRDefault="00427428" w:rsidP="00A30A7C">
            <w:pPr>
              <w:jc w:val="center"/>
              <w:rPr>
                <w:rFonts w:eastAsia="DengXian"/>
              </w:rPr>
            </w:pPr>
          </w:p>
        </w:tc>
      </w:tr>
      <w:tr w:rsidR="00427428" w14:paraId="041D2D21" w14:textId="77777777" w:rsidTr="00243E9E">
        <w:trPr>
          <w:trHeight w:val="709"/>
        </w:trPr>
        <w:tc>
          <w:tcPr>
            <w:tcW w:w="851" w:type="dxa"/>
            <w:vAlign w:val="center"/>
          </w:tcPr>
          <w:p w14:paraId="6F5D0514" w14:textId="77777777" w:rsidR="00427428" w:rsidRPr="002F4C61" w:rsidRDefault="00427428" w:rsidP="00A30A7C">
            <w:pPr>
              <w:jc w:val="center"/>
              <w:rPr>
                <w:rFonts w:ascii="Times New Roman" w:eastAsia="DengXian" w:hAnsi="Times New Roman" w:cs="Times New Roman"/>
              </w:rPr>
            </w:pPr>
            <w:r w:rsidRPr="002F4C61">
              <w:rPr>
                <w:rFonts w:ascii="Times New Roman" w:eastAsia="DengXian" w:hAnsi="Times New Roman" w:cs="Times New Roman"/>
              </w:rPr>
              <w:t>20</w:t>
            </w:r>
          </w:p>
        </w:tc>
        <w:tc>
          <w:tcPr>
            <w:tcW w:w="567" w:type="dxa"/>
            <w:vAlign w:val="center"/>
          </w:tcPr>
          <w:p w14:paraId="5E98D377" w14:textId="0BB06C30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27F5582B" w14:textId="4584FA64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0A443E98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709" w:type="dxa"/>
            <w:vAlign w:val="center"/>
          </w:tcPr>
          <w:p w14:paraId="7721FFF1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3EBD179B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6E64BFA0" w14:textId="5D19B838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6050EDBB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1BBD0331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2A185FBA" w14:textId="075844B8" w:rsidR="00427428" w:rsidRDefault="00427428" w:rsidP="00A30A7C">
            <w:pPr>
              <w:jc w:val="center"/>
              <w:rPr>
                <w:rFonts w:eastAsia="DengXian"/>
              </w:rPr>
            </w:pPr>
          </w:p>
        </w:tc>
      </w:tr>
      <w:tr w:rsidR="00427428" w14:paraId="45467E9C" w14:textId="77777777" w:rsidTr="00243E9E">
        <w:trPr>
          <w:trHeight w:val="709"/>
        </w:trPr>
        <w:tc>
          <w:tcPr>
            <w:tcW w:w="851" w:type="dxa"/>
            <w:vAlign w:val="center"/>
          </w:tcPr>
          <w:p w14:paraId="6E58F432" w14:textId="77777777" w:rsidR="00427428" w:rsidRPr="002F4C61" w:rsidRDefault="00427428" w:rsidP="00A30A7C">
            <w:pPr>
              <w:jc w:val="center"/>
              <w:rPr>
                <w:rFonts w:ascii="Times New Roman" w:eastAsia="DengXian" w:hAnsi="Times New Roman" w:cs="Times New Roman"/>
              </w:rPr>
            </w:pPr>
            <w:r w:rsidRPr="002F4C61">
              <w:rPr>
                <w:rFonts w:ascii="Times New Roman" w:eastAsia="DengXian" w:hAnsi="Times New Roman" w:cs="Times New Roman"/>
              </w:rPr>
              <w:t>15</w:t>
            </w:r>
          </w:p>
        </w:tc>
        <w:tc>
          <w:tcPr>
            <w:tcW w:w="567" w:type="dxa"/>
            <w:vAlign w:val="center"/>
          </w:tcPr>
          <w:p w14:paraId="659D1E9E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57AC885C" w14:textId="11F670EA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10F82005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709" w:type="dxa"/>
            <w:vAlign w:val="center"/>
          </w:tcPr>
          <w:p w14:paraId="19F11731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0B45A5C6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51136F31" w14:textId="313CF9BD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34D0F318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4F0AA3FA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719D9413" w14:textId="7E1CE02C" w:rsidR="00427428" w:rsidRDefault="00427428" w:rsidP="00A30A7C">
            <w:pPr>
              <w:jc w:val="center"/>
              <w:rPr>
                <w:rFonts w:eastAsia="DengXian"/>
              </w:rPr>
            </w:pPr>
          </w:p>
        </w:tc>
      </w:tr>
      <w:tr w:rsidR="00427428" w14:paraId="3BB402B0" w14:textId="77777777" w:rsidTr="00243E9E">
        <w:trPr>
          <w:trHeight w:val="709"/>
        </w:trPr>
        <w:tc>
          <w:tcPr>
            <w:tcW w:w="851" w:type="dxa"/>
            <w:vAlign w:val="center"/>
          </w:tcPr>
          <w:p w14:paraId="3C73FB1E" w14:textId="51733704" w:rsidR="00427428" w:rsidRPr="002F4C61" w:rsidRDefault="00427428" w:rsidP="00A30A7C">
            <w:pPr>
              <w:jc w:val="center"/>
              <w:rPr>
                <w:rFonts w:ascii="Times New Roman" w:eastAsia="DengXian" w:hAnsi="Times New Roman" w:cs="Times New Roman"/>
              </w:rPr>
            </w:pPr>
            <w:r w:rsidRPr="002F4C61">
              <w:rPr>
                <w:rFonts w:ascii="Times New Roman" w:eastAsia="DengXian" w:hAnsi="Times New Roman" w:cs="Times New Roman"/>
              </w:rPr>
              <w:t>10</w:t>
            </w:r>
          </w:p>
        </w:tc>
        <w:tc>
          <w:tcPr>
            <w:tcW w:w="567" w:type="dxa"/>
            <w:vAlign w:val="center"/>
          </w:tcPr>
          <w:p w14:paraId="48757C93" w14:textId="7272175B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5E38E29A" w14:textId="784AE570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475A078F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709" w:type="dxa"/>
            <w:vAlign w:val="center"/>
          </w:tcPr>
          <w:p w14:paraId="63E0DC14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27F6968D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4467D105" w14:textId="53315E2C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7E962AB9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61F1FD48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5DCA79EB" w14:textId="65B57D56" w:rsidR="00427428" w:rsidRDefault="00427428" w:rsidP="00A30A7C">
            <w:pPr>
              <w:jc w:val="center"/>
              <w:rPr>
                <w:rFonts w:eastAsia="DengXian"/>
              </w:rPr>
            </w:pPr>
          </w:p>
        </w:tc>
      </w:tr>
      <w:tr w:rsidR="00427428" w14:paraId="193DCBB5" w14:textId="77777777" w:rsidTr="00243E9E">
        <w:trPr>
          <w:trHeight w:val="709"/>
        </w:trPr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03D7FD5F" w14:textId="3ECF5A19" w:rsidR="00427428" w:rsidRPr="002F4C61" w:rsidRDefault="00427428" w:rsidP="00243E9E">
            <w:pPr>
              <w:snapToGrid w:val="0"/>
              <w:jc w:val="center"/>
              <w:rPr>
                <w:rFonts w:ascii="Times New Roman" w:eastAsia="DengXian" w:hAnsi="Times New Roman" w:cs="Times New Roman"/>
              </w:rPr>
            </w:pPr>
            <w:r w:rsidRPr="002F4C61">
              <w:rPr>
                <w:rFonts w:ascii="Times New Roman" w:eastAsia="DengXian" w:hAnsi="Times New Roman" w:cs="Times New Roman"/>
              </w:rPr>
              <w:t>5</w:t>
            </w:r>
          </w:p>
        </w:tc>
        <w:tc>
          <w:tcPr>
            <w:tcW w:w="567" w:type="dxa"/>
            <w:vAlign w:val="center"/>
          </w:tcPr>
          <w:p w14:paraId="101FDA6A" w14:textId="4AACEE5A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310AD120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07059072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709" w:type="dxa"/>
            <w:vAlign w:val="center"/>
          </w:tcPr>
          <w:p w14:paraId="7B831464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727A4305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25" w:type="dxa"/>
            <w:vAlign w:val="center"/>
          </w:tcPr>
          <w:p w14:paraId="6EB23C42" w14:textId="4681893A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69671718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32EDEA68" w14:textId="77777777" w:rsidR="00427428" w:rsidRDefault="00427428" w:rsidP="00A30A7C">
            <w:pPr>
              <w:jc w:val="center"/>
              <w:rPr>
                <w:rFonts w:eastAsia="DengXian"/>
              </w:rPr>
            </w:pPr>
          </w:p>
        </w:tc>
        <w:tc>
          <w:tcPr>
            <w:tcW w:w="462" w:type="dxa"/>
            <w:vAlign w:val="center"/>
          </w:tcPr>
          <w:p w14:paraId="46BE9A99" w14:textId="274DA95D" w:rsidR="00427428" w:rsidRDefault="00427428" w:rsidP="00A30A7C">
            <w:pPr>
              <w:jc w:val="center"/>
              <w:rPr>
                <w:rFonts w:eastAsia="DengXian"/>
              </w:rPr>
            </w:pPr>
          </w:p>
        </w:tc>
      </w:tr>
      <w:tr w:rsidR="00427428" w14:paraId="6DD28AAA" w14:textId="77777777" w:rsidTr="00243E9E">
        <w:trPr>
          <w:trHeight w:val="709"/>
        </w:trPr>
        <w:tc>
          <w:tcPr>
            <w:tcW w:w="851" w:type="dxa"/>
            <w:tcBorders>
              <w:tr2bl w:val="single" w:sz="4" w:space="0" w:color="auto"/>
            </w:tcBorders>
            <w:vAlign w:val="center"/>
          </w:tcPr>
          <w:p w14:paraId="72BC9659" w14:textId="17D867F7" w:rsidR="00427428" w:rsidRDefault="00427428" w:rsidP="00427428">
            <w:pPr>
              <w:jc w:val="center"/>
              <w:rPr>
                <w:rFonts w:eastAsia="DengXian"/>
              </w:rPr>
            </w:pPr>
            <w:r>
              <w:rPr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66C4F112" wp14:editId="4E487E1E">
                      <wp:simplePos x="0" y="0"/>
                      <wp:positionH relativeFrom="column">
                        <wp:posOffset>87630</wp:posOffset>
                      </wp:positionH>
                      <wp:positionV relativeFrom="paragraph">
                        <wp:posOffset>155575</wp:posOffset>
                      </wp:positionV>
                      <wp:extent cx="457200" cy="238125"/>
                      <wp:effectExtent l="0" t="0" r="0" b="0"/>
                      <wp:wrapNone/>
                      <wp:docPr id="21" name="Text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7200" cy="2381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2828BDD" w14:textId="7C65B7EF" w:rsidR="00427428" w:rsidRPr="00C77F22" w:rsidRDefault="00427428" w:rsidP="00C77F22">
                                  <w:pPr>
                                    <w:pStyle w:val="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標楷體" w:eastAsia="標楷體" w:hAnsi="標楷體"/>
                                      <w:sz w:val="12"/>
                                    </w:rPr>
                                  </w:pPr>
                                  <w:r>
                                    <w:rPr>
                                      <w:rFonts w:ascii="標楷體" w:eastAsia="標楷體" w:hAnsi="標楷體" w:cstheme="minorBidi" w:hint="eastAsia"/>
                                      <w:bCs/>
                                      <w:color w:val="000000" w:themeColor="text1"/>
                                      <w:kern w:val="24"/>
                                      <w:sz w:val="18"/>
                                      <w:szCs w:val="36"/>
                                      <w:lang w:val="en-GB"/>
                                    </w:rPr>
                                    <w:t>種類</w:t>
                                  </w:r>
                                </w:p>
                              </w:txbxContent>
                            </wps:txbx>
                            <wps:bodyPr wrap="square" lIns="100803" tIns="50402" rIns="100803" bIns="50402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C4F112" id="_x0000_s1045" type="#_x0000_t202" style="position:absolute;left:0;text-align:left;margin-left:6.9pt;margin-top:12.25pt;width:36pt;height:18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" filled="f" stroked="f">
                      <v:textbox inset="2.80008mm,1.40006mm,2.80008mm,1.40006mm">
                        <w:txbxContent>
                          <w:p w14:paraId="12828BDD" w14:textId="7C65B7EF" w:rsidR="00427428" w:rsidRPr="00C77F22" w:rsidRDefault="00427428" w:rsidP="00C77F22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rFonts w:ascii="標楷體" w:eastAsia="標楷體" w:hAnsi="標楷體"/>
                                <w:sz w:val="12"/>
                              </w:rPr>
                            </w:pPr>
                            <w:r>
                              <w:rPr>
                                <w:rFonts w:ascii="標楷體" w:eastAsia="標楷體" w:hAnsi="標楷體" w:cstheme="minorBidi" w:hint="eastAsia"/>
                                <w:bCs/>
                                <w:color w:val="000000" w:themeColor="text1"/>
                                <w:kern w:val="24"/>
                                <w:sz w:val="18"/>
                                <w:szCs w:val="36"/>
                                <w:lang w:val="en-GB"/>
                              </w:rPr>
                              <w:t>種類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67" w:type="dxa"/>
            <w:vAlign w:val="center"/>
          </w:tcPr>
          <w:p w14:paraId="47E0CBFE" w14:textId="796F3C1E" w:rsidR="00427428" w:rsidRPr="004E05B0" w:rsidRDefault="00427428" w:rsidP="00427428">
            <w:pPr>
              <w:snapToGrid w:val="0"/>
              <w:jc w:val="center"/>
              <w:rPr>
                <w:rFonts w:ascii="標楷體" w:eastAsia="標楷體" w:hAnsi="標楷體"/>
                <w:sz w:val="16"/>
              </w:rPr>
            </w:pPr>
            <w:r w:rsidRPr="004E05B0">
              <w:rPr>
                <w:rFonts w:ascii="標楷體" w:eastAsia="標楷體" w:hAnsi="標楷體" w:hint="eastAsia"/>
                <w:sz w:val="16"/>
                <w:lang w:eastAsia="zh-HK"/>
              </w:rPr>
              <w:t>特殊學習困難</w:t>
            </w:r>
          </w:p>
        </w:tc>
        <w:tc>
          <w:tcPr>
            <w:tcW w:w="425" w:type="dxa"/>
            <w:vAlign w:val="center"/>
          </w:tcPr>
          <w:p w14:paraId="15FEAC43" w14:textId="1EA085FB" w:rsidR="00427428" w:rsidRPr="004E05B0" w:rsidRDefault="00427428" w:rsidP="00427428">
            <w:pPr>
              <w:snapToGrid w:val="0"/>
              <w:jc w:val="center"/>
              <w:rPr>
                <w:rFonts w:ascii="標楷體" w:eastAsia="DengXian" w:hAnsi="標楷體"/>
                <w:sz w:val="16"/>
              </w:rPr>
            </w:pPr>
            <w:r w:rsidRPr="004E05B0">
              <w:rPr>
                <w:rFonts w:ascii="標楷體" w:eastAsia="標楷體" w:hAnsi="標楷體" w:hint="eastAsia"/>
                <w:sz w:val="16"/>
                <w:lang w:eastAsia="zh-HK"/>
              </w:rPr>
              <w:t>智力障礙</w:t>
            </w:r>
          </w:p>
        </w:tc>
        <w:tc>
          <w:tcPr>
            <w:tcW w:w="425" w:type="dxa"/>
            <w:vAlign w:val="center"/>
          </w:tcPr>
          <w:p w14:paraId="662349C6" w14:textId="10EE060A" w:rsidR="00427428" w:rsidRPr="004E05B0" w:rsidRDefault="00427428" w:rsidP="00427428">
            <w:pPr>
              <w:snapToGrid w:val="0"/>
              <w:rPr>
                <w:rFonts w:ascii="標楷體" w:eastAsia="DengXian" w:hAnsi="標楷體"/>
                <w:sz w:val="16"/>
              </w:rPr>
            </w:pPr>
            <w:r w:rsidRPr="004E05B0">
              <w:rPr>
                <w:rFonts w:ascii="標楷體" w:eastAsia="標楷體" w:hAnsi="標楷體" w:hint="eastAsia"/>
                <w:sz w:val="16"/>
                <w:szCs w:val="16"/>
              </w:rPr>
              <w:t>自閉症</w:t>
            </w:r>
          </w:p>
        </w:tc>
        <w:tc>
          <w:tcPr>
            <w:tcW w:w="709" w:type="dxa"/>
            <w:vAlign w:val="center"/>
          </w:tcPr>
          <w:p w14:paraId="72D21D0C" w14:textId="38371041" w:rsidR="00427428" w:rsidRPr="004E05B0" w:rsidRDefault="00427428" w:rsidP="00427428">
            <w:pPr>
              <w:snapToGrid w:val="0"/>
              <w:jc w:val="center"/>
              <w:rPr>
                <w:rFonts w:eastAsia="DengXian"/>
                <w:sz w:val="16"/>
                <w:lang w:eastAsia="zh-TW"/>
              </w:rPr>
            </w:pPr>
            <w:r w:rsidRPr="004E05B0">
              <w:rPr>
                <w:rFonts w:ascii="標楷體" w:eastAsia="標楷體" w:hAnsi="標楷體" w:hint="eastAsia"/>
                <w:sz w:val="16"/>
                <w:szCs w:val="16"/>
                <w:lang w:eastAsia="zh-TW"/>
              </w:rPr>
              <w:t>注意力不足／過度</w:t>
            </w:r>
            <w:r>
              <w:rPr>
                <w:rFonts w:ascii="標楷體" w:eastAsia="DengXian" w:hAnsi="標楷體"/>
                <w:sz w:val="16"/>
                <w:szCs w:val="16"/>
                <w:lang w:eastAsia="zh-TW"/>
              </w:rPr>
              <w:br/>
            </w:r>
            <w:r w:rsidRPr="004E05B0">
              <w:rPr>
                <w:rFonts w:ascii="標楷體" w:eastAsia="標楷體" w:hAnsi="標楷體" w:hint="eastAsia"/>
                <w:sz w:val="16"/>
                <w:szCs w:val="16"/>
                <w:lang w:eastAsia="zh-TW"/>
              </w:rPr>
              <w:t>活躍症</w:t>
            </w:r>
          </w:p>
        </w:tc>
        <w:tc>
          <w:tcPr>
            <w:tcW w:w="425" w:type="dxa"/>
            <w:vAlign w:val="center"/>
          </w:tcPr>
          <w:p w14:paraId="71B1A52A" w14:textId="3D688E74" w:rsidR="00427428" w:rsidRPr="004E05B0" w:rsidRDefault="00427428" w:rsidP="00427428">
            <w:pPr>
              <w:jc w:val="center"/>
              <w:rPr>
                <w:rFonts w:eastAsia="DengXian"/>
                <w:sz w:val="20"/>
                <w:szCs w:val="20"/>
              </w:rPr>
            </w:pPr>
            <w:r w:rsidRPr="00427428">
              <w:rPr>
                <w:rFonts w:ascii="標楷體" w:eastAsia="標楷體" w:hAnsi="標楷體" w:hint="eastAsia"/>
                <w:sz w:val="16"/>
                <w:lang w:eastAsia="zh-HK"/>
              </w:rPr>
              <w:t>肢體傷殘</w:t>
            </w:r>
          </w:p>
        </w:tc>
        <w:tc>
          <w:tcPr>
            <w:tcW w:w="425" w:type="dxa"/>
            <w:vAlign w:val="center"/>
          </w:tcPr>
          <w:p w14:paraId="01B159B0" w14:textId="182F1E3B" w:rsidR="00427428" w:rsidRPr="004E05B0" w:rsidRDefault="00427428" w:rsidP="00427428">
            <w:pPr>
              <w:jc w:val="center"/>
              <w:rPr>
                <w:rFonts w:eastAsia="DengXian"/>
                <w:sz w:val="20"/>
                <w:szCs w:val="20"/>
              </w:rPr>
            </w:pPr>
            <w:r w:rsidRPr="00427428">
              <w:rPr>
                <w:rFonts w:ascii="標楷體" w:eastAsia="標楷體" w:hAnsi="標楷體" w:hint="eastAsia"/>
                <w:sz w:val="16"/>
                <w:lang w:eastAsia="zh-HK"/>
              </w:rPr>
              <w:t>視覺障礙</w:t>
            </w:r>
          </w:p>
        </w:tc>
        <w:tc>
          <w:tcPr>
            <w:tcW w:w="462" w:type="dxa"/>
            <w:vAlign w:val="center"/>
          </w:tcPr>
          <w:p w14:paraId="6465F98E" w14:textId="20C38731" w:rsidR="00427428" w:rsidRDefault="00427428" w:rsidP="00427428">
            <w:pPr>
              <w:jc w:val="center"/>
              <w:rPr>
                <w:rFonts w:eastAsia="DengXian"/>
              </w:rPr>
            </w:pPr>
            <w:r w:rsidRPr="00427428">
              <w:rPr>
                <w:rFonts w:ascii="標楷體" w:eastAsia="標楷體" w:hAnsi="標楷體" w:hint="eastAsia"/>
                <w:sz w:val="16"/>
                <w:lang w:eastAsia="zh-HK"/>
              </w:rPr>
              <w:t>聽力障礙</w:t>
            </w:r>
          </w:p>
        </w:tc>
        <w:tc>
          <w:tcPr>
            <w:tcW w:w="462" w:type="dxa"/>
            <w:vAlign w:val="center"/>
          </w:tcPr>
          <w:p w14:paraId="3723B90B" w14:textId="0DB3FB38" w:rsidR="00427428" w:rsidRDefault="00427428" w:rsidP="00427428">
            <w:pPr>
              <w:jc w:val="center"/>
              <w:rPr>
                <w:rFonts w:eastAsia="DengXian"/>
              </w:rPr>
            </w:pPr>
            <w:r w:rsidRPr="00427428">
              <w:rPr>
                <w:rFonts w:ascii="標楷體" w:eastAsia="標楷體" w:hAnsi="標楷體" w:hint="eastAsia"/>
                <w:sz w:val="16"/>
                <w:lang w:eastAsia="zh-HK"/>
              </w:rPr>
              <w:t>言語障礙</w:t>
            </w:r>
          </w:p>
        </w:tc>
        <w:tc>
          <w:tcPr>
            <w:tcW w:w="462" w:type="dxa"/>
            <w:vAlign w:val="center"/>
          </w:tcPr>
          <w:p w14:paraId="0BCA6006" w14:textId="4469D236" w:rsidR="00A74AEE" w:rsidRPr="00A74AEE" w:rsidRDefault="00427428" w:rsidP="00A74AEE">
            <w:pPr>
              <w:jc w:val="center"/>
              <w:rPr>
                <w:rFonts w:ascii="標楷體" w:eastAsia="標楷體" w:hAnsi="標楷體"/>
                <w:sz w:val="16"/>
                <w:lang w:eastAsia="zh-HK"/>
              </w:rPr>
            </w:pPr>
            <w:r w:rsidRPr="00427428">
              <w:rPr>
                <w:rFonts w:ascii="標楷體" w:eastAsia="標楷體" w:hAnsi="標楷體" w:hint="eastAsia"/>
                <w:sz w:val="16"/>
                <w:lang w:eastAsia="zh-HK"/>
              </w:rPr>
              <w:t>精神病</w:t>
            </w:r>
          </w:p>
        </w:tc>
      </w:tr>
    </w:tbl>
    <w:p w14:paraId="411E8D57" w14:textId="189924C0" w:rsidR="00A30A7C" w:rsidRPr="00A30A7C" w:rsidRDefault="00A30A7C" w:rsidP="00A30A7C">
      <w:pPr>
        <w:spacing w:line="20" w:lineRule="exact"/>
        <w:rPr>
          <w:rFonts w:eastAsia="DengXian"/>
        </w:rPr>
      </w:pPr>
    </w:p>
    <w:sectPr w:rsidR="00A30A7C" w:rsidRPr="00A30A7C" w:rsidSect="00CB679B">
      <w:pgSz w:w="12240" w:h="15840"/>
      <w:pgMar w:top="567" w:right="1043" w:bottom="567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7EAD60" w14:textId="77777777" w:rsidR="002A5C07" w:rsidRDefault="002A5C07" w:rsidP="00EE3241">
      <w:pPr>
        <w:spacing w:after="0" w:line="240" w:lineRule="auto"/>
      </w:pPr>
      <w:r>
        <w:separator/>
      </w:r>
    </w:p>
  </w:endnote>
  <w:endnote w:type="continuationSeparator" w:id="0">
    <w:p w14:paraId="506115FC" w14:textId="77777777" w:rsidR="002A5C07" w:rsidRDefault="002A5C07" w:rsidP="00EE3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1ECFB7" w14:textId="77777777" w:rsidR="002A5C07" w:rsidRDefault="002A5C07" w:rsidP="00EE3241">
      <w:pPr>
        <w:spacing w:after="0" w:line="240" w:lineRule="auto"/>
      </w:pPr>
      <w:r>
        <w:separator/>
      </w:r>
    </w:p>
  </w:footnote>
  <w:footnote w:type="continuationSeparator" w:id="0">
    <w:p w14:paraId="66C3B742" w14:textId="77777777" w:rsidR="002A5C07" w:rsidRDefault="002A5C07" w:rsidP="00EE324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2NDUxM7EwNjUxNzBV0lEKTi0uzszPAykwrAUAOTrJ8CwAAAA="/>
  </w:docVars>
  <w:rsids>
    <w:rsidRoot w:val="00A30A7C"/>
    <w:rsid w:val="00000542"/>
    <w:rsid w:val="00035EAE"/>
    <w:rsid w:val="000A51E4"/>
    <w:rsid w:val="000F1541"/>
    <w:rsid w:val="0016506F"/>
    <w:rsid w:val="00217A30"/>
    <w:rsid w:val="002309DD"/>
    <w:rsid w:val="00243E9E"/>
    <w:rsid w:val="002A5C07"/>
    <w:rsid w:val="002F4C61"/>
    <w:rsid w:val="00367D9F"/>
    <w:rsid w:val="00423F2E"/>
    <w:rsid w:val="00427428"/>
    <w:rsid w:val="00440400"/>
    <w:rsid w:val="004D5D90"/>
    <w:rsid w:val="004E05B0"/>
    <w:rsid w:val="00506BEA"/>
    <w:rsid w:val="005D2EDC"/>
    <w:rsid w:val="00626EBE"/>
    <w:rsid w:val="00750D66"/>
    <w:rsid w:val="00760AD8"/>
    <w:rsid w:val="00802046"/>
    <w:rsid w:val="00890C05"/>
    <w:rsid w:val="00953436"/>
    <w:rsid w:val="00A30A7C"/>
    <w:rsid w:val="00A74AEE"/>
    <w:rsid w:val="00B011EB"/>
    <w:rsid w:val="00B147CB"/>
    <w:rsid w:val="00C52BB2"/>
    <w:rsid w:val="00C57E41"/>
    <w:rsid w:val="00C70279"/>
    <w:rsid w:val="00C77F22"/>
    <w:rsid w:val="00CB679B"/>
    <w:rsid w:val="00E368FF"/>
    <w:rsid w:val="00EB0BF7"/>
    <w:rsid w:val="00EE3241"/>
    <w:rsid w:val="00F3477D"/>
    <w:rsid w:val="00F73E1C"/>
    <w:rsid w:val="00F8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1CDEC8F"/>
  <w15:chartTrackingRefBased/>
  <w15:docId w15:val="{F8BE712A-64D2-4A7B-B31F-5057DEF2C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A30A7C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  <w:lang w:eastAsia="zh-TW"/>
    </w:rPr>
  </w:style>
  <w:style w:type="table" w:styleId="a3">
    <w:name w:val="Table Grid"/>
    <w:basedOn w:val="a1"/>
    <w:uiPriority w:val="39"/>
    <w:rsid w:val="00A30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E324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EE3241"/>
  </w:style>
  <w:style w:type="paragraph" w:styleId="a6">
    <w:name w:val="footer"/>
    <w:basedOn w:val="a"/>
    <w:link w:val="a7"/>
    <w:uiPriority w:val="99"/>
    <w:unhideWhenUsed/>
    <w:rsid w:val="00EE324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EE3241"/>
  </w:style>
  <w:style w:type="paragraph" w:styleId="a8">
    <w:name w:val="Balloon Text"/>
    <w:basedOn w:val="a"/>
    <w:link w:val="a9"/>
    <w:uiPriority w:val="99"/>
    <w:semiHidden/>
    <w:unhideWhenUsed/>
    <w:rsid w:val="002309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2309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31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6-23T09:40:00Z</dcterms:created>
  <dcterms:modified xsi:type="dcterms:W3CDTF">2020-06-23T09:40:00Z</dcterms:modified>
</cp:coreProperties>
</file>